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4" w:name="Xb8184363528c520b1ef6adc188740e08d670e2c"/>
    <w:p>
      <w:pPr>
        <w:pStyle w:val="Heading1"/>
      </w:pPr>
      <w:r>
        <w:t xml:space="preserve">Cover Letter for Editor Position in Turkey Ankara</w:t>
      </w:r>
    </w:p>
    <w:p>
      <w:pPr>
        <w:pStyle w:val="FirstParagraph"/>
      </w:pPr>
      <w:r>
        <w:t xml:space="preserve">Dear [Recipient's Name or Hiring Manager],</w:t>
      </w:r>
    </w:p>
    <w:p>
      <w:pPr>
        <w:pStyle w:val="BodyText"/>
      </w:pPr>
      <w:r>
        <w:t xml:space="preserve">I am writing to express my sincere interest in the Editor position at [Company/Organization Name] in Ankara, Turkey. As a dedicated and experienced professional with a strong background in editorial work, I am eager to contribute my skills and passion for quality content to an organization that values precision, creativity, and cultural nuance. This opportunity aligns perfectly with my career goals, and I am particularly excited about the chance to work in Ankara, a vibrant city that serves as the political, economic, and cultural heart of Turkey. My commitment to excellence in editing and my deep appreciation for the unique dynamics of Turkish media make me a strong candidate for this role.</w:t>
      </w:r>
    </w:p>
    <w:bookmarkStart w:id="20" w:name="about-my-experience-as-an-editor"/>
    <w:p>
      <w:pPr>
        <w:pStyle w:val="Heading2"/>
      </w:pPr>
      <w:r>
        <w:t xml:space="preserve">About My Experience as an Editor</w:t>
      </w:r>
    </w:p>
    <w:p>
      <w:pPr>
        <w:pStyle w:val="FirstParagraph"/>
      </w:pPr>
      <w:r>
        <w:t xml:space="preserve">Over the past [X years], I have honed my expertise as an editor, working across diverse industries including publishing, journalism, academic writing, and digital content creation. My work has involved refining manuscripts, proofreading articles, and ensuring that all materials meet the highest standards of clarity and professionalism. I have a proven ability to adapt to various styles and formats while maintaining a focus on accuracy and coherence.</w:t>
      </w:r>
    </w:p>
    <w:p>
      <w:pPr>
        <w:pStyle w:val="BodyText"/>
      </w:pPr>
      <w:r>
        <w:t xml:space="preserve">One of my key strengths lies in my ability to collaborate effectively with writers, designers, and other stakeholders. As an editor, I understand the importance of balancing creative vision with structural integrity. For instance, during my tenure at [Previous Company/Organization], I led a team that restructured a series of academic journals to align with international publishing standards. This project not only improved the readability and impact of the content but also enhanced the journal’s reputation among scholars and researchers.</w:t>
      </w:r>
    </w:p>
    <w:p>
      <w:pPr>
        <w:pStyle w:val="BodyText"/>
      </w:pPr>
      <w:r>
        <w:t xml:space="preserve">In addition to traditional editing tasks, I have experience in digital content curation, where I optimized articles for SEO while preserving their original intent. This skill is particularly valuable in today’s fast-paced media landscape, where the ability to engage audiences across platforms is critical. My work has consistently emphasized the importance of audience-centric storytelling, ensuring that every piece resonates with its intended readership.</w:t>
      </w:r>
    </w:p>
    <w:bookmarkEnd w:id="20"/>
    <w:bookmarkStart w:id="21" w:name="why-ankara-and-turkey-matter-to-me"/>
    <w:p>
      <w:pPr>
        <w:pStyle w:val="Heading2"/>
      </w:pPr>
      <w:r>
        <w:t xml:space="preserve">Why Ankara and Turkey Matter to Me</w:t>
      </w:r>
    </w:p>
    <w:p>
      <w:pPr>
        <w:pStyle w:val="FirstParagraph"/>
      </w:pPr>
      <w:r>
        <w:t xml:space="preserve">Ankara, as the capital of Turkey, holds a unique position in the country’s cultural and intellectual landscape. It is a city where tradition meets innovation, and where the media plays a pivotal role in shaping public discourse. I am particularly drawn to the opportunity to contribute to this dynamic environment as an Editor. The city’s rich history, coupled with its modern infrastructure, creates an ideal setting for someone who values both heritage and progress.</w:t>
      </w:r>
    </w:p>
    <w:p>
      <w:pPr>
        <w:pStyle w:val="BodyText"/>
      </w:pPr>
      <w:r>
        <w:t xml:space="preserve">Living and working in Ankara would allow me to engage deeply with Turkish society while leveraging my international perspective. I have always admired the resilience and creativity of the Turkish people, and I believe that effective communication is essential to bridging cultural gaps. As an Editor, I aim to ensure that content reflects the diversity of voices within Turkey while maintaining a universal standard of quality. Whether it’s editing academic papers, news articles, or literary works, I approach every task with a commitment to accuracy and respect for the subject matter.</w:t>
      </w:r>
    </w:p>
    <w:p>
      <w:pPr>
        <w:pStyle w:val="BodyText"/>
      </w:pPr>
      <w:r>
        <w:t xml:space="preserve">Moreover, Ankara’s status as a hub for government institutions, educational centers, and research organizations presents exciting opportunities to work on projects that have a tangible impact. I am eager to collaborate with professionals in these fields to produce content that informs, educates, and inspires. My fluency in [language(s), e.g., English and Turkish] further strengthens my ability to navigate the linguistic and cultural complexities of the region.</w:t>
      </w:r>
    </w:p>
    <w:bookmarkEnd w:id="21"/>
    <w:bookmarkStart w:id="22" w:name="what-i-bring-to-your-team"/>
    <w:p>
      <w:pPr>
        <w:pStyle w:val="Heading2"/>
      </w:pPr>
      <w:r>
        <w:t xml:space="preserve">What I Bring to Your Team</w:t>
      </w:r>
    </w:p>
    <w:p>
      <w:pPr>
        <w:pStyle w:val="FirstParagraph"/>
      </w:pPr>
      <w:r>
        <w:t xml:space="preserve">My editorial background has equipped me with a unique blend of technical precision, creative insight, and interpersonal skills. I am proficient in using industry-standard tools such as [software names, e.g., Microsoft Word, Adobe InDesign, Grammarly], which allows me to streamline workflows and maintain consistency across projects. Additionally, my attention to detail ensures that every piece of content is free from errors while retaining its original voice.</w:t>
      </w:r>
    </w:p>
    <w:p>
      <w:pPr>
        <w:pStyle w:val="BodyText"/>
      </w:pPr>
      <w:r>
        <w:t xml:space="preserve">One of my most rewarding experiences was editing a series of reports for [specific project or client], where I worked closely with subject matter experts to simplify complex data and present it in an accessible format. This project required not only linguistic expertise but also a deep understanding of the topic at hand, which I approached with curiosity and dedication. The final outcome was widely praised for its clarity and impact, underscoring my ability to turn intricate information into compelling narratives.</w:t>
      </w:r>
    </w:p>
    <w:p>
      <w:pPr>
        <w:pStyle w:val="BodyText"/>
      </w:pPr>
      <w:r>
        <w:t xml:space="preserve">I am also passionate about mentoring junior editors and fostering a collaborative work environment. I believe that editorial excellence is achieved through continuous learning and open communication. If given the opportunity to join your team in Ankara, I would bring a proactive attitude, a strong work ethic, and a willingness to embrace challenges that push the boundaries of traditional editing practices.</w:t>
      </w:r>
    </w:p>
    <w:bookmarkEnd w:id="22"/>
    <w:bookmarkStart w:id="23" w:name="conclusion"/>
    <w:p>
      <w:pPr>
        <w:pStyle w:val="Heading2"/>
      </w:pPr>
      <w:r>
        <w:t xml:space="preserve">Conclusion</w:t>
      </w:r>
    </w:p>
    <w:p>
      <w:pPr>
        <w:pStyle w:val="FirstParagraph"/>
      </w:pPr>
      <w:r>
        <w:t xml:space="preserve">In conclusion, I am confident that my skills as an Editor, combined with my enthusiasm for working in Ankara, make me an excellent fit for this role. I am eager to contribute to [Company/Organization Name]’s mission of delivering high-quality content that resonates with audiences across Turkey and beyond. Thank you for considering my application. I would be honored to discuss how my experience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Turkey Ankara</dc:title>
  <dc:creator/>
  <dc:language>en</dc:language>
  <cp:keywords/>
  <dcterms:created xsi:type="dcterms:W3CDTF">2026-07-19T14:20:48Z</dcterms:created>
  <dcterms:modified xsi:type="dcterms:W3CDTF">2026-07-19T14:20:48Z</dcterms:modified>
</cp:coreProperties>
</file>

<file path=docProps/custom.xml><?xml version="1.0" encoding="utf-8"?>
<Properties xmlns="http://schemas.openxmlformats.org/officeDocument/2006/custom-properties" xmlns:vt="http://schemas.openxmlformats.org/officeDocument/2006/docPropsVTypes"/>
</file>